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66044" w14:textId="77777777" w:rsidR="00A844E9" w:rsidRDefault="00A844E9" w:rsidP="00A844E9">
      <w:pPr>
        <w:jc w:val="center"/>
      </w:pPr>
      <w:r>
        <w:rPr>
          <w:rFonts w:hint="cs"/>
          <w:sz w:val="32"/>
          <w:szCs w:val="32"/>
          <w:rtl/>
        </w:rPr>
        <w:t xml:space="preserve">نموذج تقرير متابعة مشروع بحثي </w:t>
      </w:r>
    </w:p>
    <w:p w14:paraId="7847DC27" w14:textId="77777777" w:rsidR="00A844E9" w:rsidRDefault="008C1FD8" w:rsidP="00A844E9">
      <w:pPr>
        <w:jc w:val="right"/>
      </w:pPr>
      <w:sdt>
        <w:sdtPr>
          <w:tag w:val="goog_rdk_0"/>
          <w:id w:val="-1789420358"/>
        </w:sdtPr>
        <w:sdtEndPr/>
        <w:sdtContent/>
      </w:sdt>
      <w:r w:rsidR="00A844E9">
        <w:rPr>
          <w:rFonts w:hint="cs"/>
          <w:rtl/>
        </w:rPr>
        <w:t xml:space="preserve">رقم تقرير المتابعة: □ الأول      □ الثاني     □ الثالث     □ الرابع </w:t>
      </w:r>
    </w:p>
    <w:tbl>
      <w:tblPr>
        <w:tblW w:w="10950" w:type="dxa"/>
        <w:tblInd w:w="-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80"/>
        <w:gridCol w:w="2205"/>
        <w:gridCol w:w="2250"/>
        <w:gridCol w:w="3315"/>
      </w:tblGrid>
      <w:tr w:rsidR="00A844E9" w14:paraId="5E59E827" w14:textId="77777777" w:rsidTr="00A844E9">
        <w:tc>
          <w:tcPr>
            <w:tcW w:w="109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  <w:vAlign w:val="center"/>
            <w:hideMark/>
          </w:tcPr>
          <w:p w14:paraId="77D5C0FF" w14:textId="780928AB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بيانات الباحث</w:t>
            </w:r>
          </w:p>
        </w:tc>
      </w:tr>
      <w:tr w:rsidR="00A844E9" w14:paraId="3D62FBC1" w14:textId="77777777" w:rsidTr="00A844E9">
        <w:trPr>
          <w:trHeight w:val="551"/>
        </w:trPr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2C0133" w14:textId="77777777" w:rsidR="00A844E9" w:rsidRDefault="00A844E9" w:rsidP="00A844E9">
            <w:pPr>
              <w:jc w:val="right"/>
            </w:pP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36E3FC" w14:textId="126A15E5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كلية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507F2" w14:textId="77777777" w:rsidR="00A844E9" w:rsidRDefault="00A844E9" w:rsidP="00A844E9">
            <w:pPr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EC11B" w14:textId="0AD6A9B8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سم الباحث الرئيس</w:t>
            </w:r>
          </w:p>
        </w:tc>
      </w:tr>
      <w:tr w:rsidR="00A844E9" w14:paraId="560B454A" w14:textId="77777777" w:rsidTr="00A844E9">
        <w:trPr>
          <w:trHeight w:val="515"/>
        </w:trPr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0F7E1" w14:textId="77777777" w:rsidR="00A844E9" w:rsidRDefault="00A844E9" w:rsidP="00A844E9">
            <w:pPr>
              <w:jc w:val="right"/>
            </w:pP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122145" w14:textId="68399BCF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قسم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32630" w14:textId="77777777" w:rsidR="00A844E9" w:rsidRDefault="00A844E9" w:rsidP="00A844E9">
            <w:pPr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CDC45" w14:textId="051B353C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ايميل الجامعي</w:t>
            </w:r>
          </w:p>
        </w:tc>
      </w:tr>
      <w:tr w:rsidR="00A844E9" w14:paraId="603E7A19" w14:textId="77777777" w:rsidTr="00A844E9">
        <w:tc>
          <w:tcPr>
            <w:tcW w:w="109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E0B3"/>
            <w:vAlign w:val="center"/>
            <w:hideMark/>
          </w:tcPr>
          <w:p w14:paraId="096E1C40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بيانات المشروع</w:t>
            </w:r>
          </w:p>
        </w:tc>
      </w:tr>
      <w:tr w:rsidR="00A844E9" w14:paraId="2BDEF65C" w14:textId="77777777" w:rsidTr="00A844E9">
        <w:tc>
          <w:tcPr>
            <w:tcW w:w="76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EE96C" w14:textId="77777777" w:rsidR="00A844E9" w:rsidRDefault="00A844E9" w:rsidP="00A844E9">
            <w:pPr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ADB3FF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سم المشروع</w:t>
            </w:r>
          </w:p>
        </w:tc>
      </w:tr>
      <w:tr w:rsidR="00A844E9" w14:paraId="3E84840B" w14:textId="77777777" w:rsidTr="00A844E9"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9DEE28" w14:textId="77777777" w:rsidR="00A844E9" w:rsidRDefault="00A844E9" w:rsidP="00A844E9">
            <w:pPr>
              <w:jc w:val="right"/>
            </w:pP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639FD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مدة المشروع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B875C" w14:textId="77777777" w:rsidR="00A844E9" w:rsidRDefault="00A844E9" w:rsidP="00A844E9">
            <w:pPr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74B65A" w14:textId="7FD5FAE3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رقم المشروع</w:t>
            </w:r>
          </w:p>
        </w:tc>
      </w:tr>
      <w:tr w:rsidR="00A844E9" w14:paraId="0C5E9B4C" w14:textId="77777777" w:rsidTr="00A844E9"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A82AB" w14:textId="77777777" w:rsidR="00A844E9" w:rsidRDefault="00A844E9" w:rsidP="00A844E9">
            <w:pPr>
              <w:jc w:val="right"/>
            </w:pP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03D0D0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تاريخ الانتهاء المتوقع من المشروع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E6440" w14:textId="77777777" w:rsidR="00A844E9" w:rsidRDefault="00A844E9" w:rsidP="00A844E9">
            <w:pPr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08B6ED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 xml:space="preserve">تاريخ بداية المشروع (وفقا للمذكور </w:t>
            </w:r>
            <w:proofErr w:type="gramStart"/>
            <w:r>
              <w:rPr>
                <w:rFonts w:hint="cs"/>
                <w:rtl/>
              </w:rPr>
              <w:t>في  العقد</w:t>
            </w:r>
            <w:proofErr w:type="gramEnd"/>
            <w:r>
              <w:rPr>
                <w:rFonts w:hint="cs"/>
                <w:rtl/>
              </w:rPr>
              <w:t>)</w:t>
            </w:r>
          </w:p>
        </w:tc>
      </w:tr>
      <w:tr w:rsidR="00A844E9" w14:paraId="3F75BE39" w14:textId="77777777" w:rsidTr="00A844E9">
        <w:trPr>
          <w:trHeight w:val="1010"/>
        </w:trPr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871C7" w14:textId="77777777" w:rsidR="00A844E9" w:rsidRDefault="00A844E9" w:rsidP="00A844E9">
            <w:pPr>
              <w:jc w:val="right"/>
            </w:pP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B1977D" w14:textId="4F06CA3A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مبلغ الذي تم صرفه من ميزانية المشروع حتى تاريخ هذا التقرير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D7918" w14:textId="77777777" w:rsidR="00A844E9" w:rsidRDefault="00A844E9" w:rsidP="00A844E9">
            <w:pPr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EB49A9" w14:textId="52890556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ميزانية المشروع</w:t>
            </w:r>
          </w:p>
        </w:tc>
      </w:tr>
      <w:tr w:rsidR="00A844E9" w14:paraId="554648F8" w14:textId="77777777" w:rsidTr="00A844E9">
        <w:trPr>
          <w:trHeight w:val="848"/>
        </w:trPr>
        <w:tc>
          <w:tcPr>
            <w:tcW w:w="76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0F64C7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□أقـل مـن 25 %</w:t>
            </w:r>
          </w:p>
          <w:p w14:paraId="2099F87E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□ من 25% الى 50%</w:t>
            </w:r>
          </w:p>
          <w:p w14:paraId="4DDEB737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□ من 50% الى 75%</w:t>
            </w:r>
          </w:p>
          <w:sdt>
            <w:sdtPr>
              <w:rPr>
                <w:rFonts w:hint="cs"/>
              </w:rPr>
              <w:tag w:val="goog_rdk_1"/>
              <w:id w:val="20600577"/>
            </w:sdtPr>
            <w:sdtEndPr/>
            <w:sdtContent>
              <w:p w14:paraId="742790B8" w14:textId="77777777" w:rsidR="00A844E9" w:rsidRDefault="00A844E9" w:rsidP="00A844E9">
                <w:pPr>
                  <w:jc w:val="right"/>
                </w:pPr>
                <w:r>
                  <w:rPr>
                    <w:rFonts w:hint="cs"/>
                    <w:rtl/>
                  </w:rPr>
                  <w:t>□ أكثر من 75%</w:t>
                </w:r>
              </w:p>
            </w:sdtContent>
          </w:sdt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E7D795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نسبة التقريبية لما تم إنجازه من المشروع</w:t>
            </w:r>
          </w:p>
        </w:tc>
      </w:tr>
      <w:tr w:rsidR="00A844E9" w14:paraId="7D93A298" w14:textId="77777777" w:rsidTr="00A844E9">
        <w:tc>
          <w:tcPr>
            <w:tcW w:w="76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FDF7B" w14:textId="2A4FA0C6" w:rsidR="003F51BD" w:rsidRDefault="00330211" w:rsidP="003F51BD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 xml:space="preserve"> </w:t>
            </w:r>
            <w:r w:rsidR="00A844E9">
              <w:rPr>
                <w:rFonts w:hint="cs"/>
                <w:rtl/>
              </w:rPr>
              <w:t xml:space="preserve">أخذ الموافقات   □ جمع البيانات        □ تحليل </w:t>
            </w:r>
            <w:proofErr w:type="gramStart"/>
            <w:r w:rsidR="00A844E9">
              <w:rPr>
                <w:rFonts w:hint="cs"/>
                <w:rtl/>
              </w:rPr>
              <w:t>البيانات</w:t>
            </w:r>
            <w:r>
              <w:rPr>
                <w:rFonts w:hint="cs"/>
                <w:rtl/>
              </w:rPr>
              <w:t xml:space="preserve">  </w:t>
            </w:r>
            <w:r>
              <w:t>□</w:t>
            </w:r>
            <w:proofErr w:type="gramEnd"/>
            <w:r>
              <w:rPr>
                <w:rFonts w:hint="cs"/>
                <w:rtl/>
              </w:rPr>
              <w:t xml:space="preserve"> </w:t>
            </w:r>
          </w:p>
          <w:p w14:paraId="046A23C5" w14:textId="6ECD8D3A" w:rsidR="00A844E9" w:rsidRDefault="00877EE6" w:rsidP="003F51BD">
            <w:pPr>
              <w:bidi/>
              <w:jc w:val="right"/>
            </w:pPr>
            <w:r>
              <w:rPr>
                <w:rFonts w:hint="cs"/>
                <w:rtl/>
              </w:rPr>
              <w:t xml:space="preserve"> </w:t>
            </w:r>
          </w:p>
          <w:p w14:paraId="76EAEF97" w14:textId="668691DB" w:rsidR="00A844E9" w:rsidRDefault="00330211" w:rsidP="00330211">
            <w:pPr>
              <w:jc w:val="right"/>
            </w:pPr>
            <w:r>
              <w:t>.................................</w:t>
            </w:r>
            <w:r>
              <w:rPr>
                <w:rFonts w:hint="cs"/>
                <w:rtl/>
              </w:rPr>
              <w:t xml:space="preserve"> □</w:t>
            </w:r>
            <w:r w:rsidR="00A844E9">
              <w:rPr>
                <w:rFonts w:hint="cs"/>
                <w:rtl/>
              </w:rPr>
              <w:t>كتابة البحث      □النشر                     □ أخرى(تذكر</w:t>
            </w:r>
            <w:r>
              <w:rPr>
                <w:rFonts w:hint="cs"/>
                <w:rtl/>
              </w:rPr>
              <w:t>)</w:t>
            </w:r>
          </w:p>
          <w:p w14:paraId="2DF66872" w14:textId="77777777" w:rsidR="00A844E9" w:rsidRDefault="00A844E9" w:rsidP="00A844E9">
            <w:pPr>
              <w:bidi/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11A92A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مرحلة الحالية للمشروع</w:t>
            </w:r>
          </w:p>
        </w:tc>
      </w:tr>
      <w:tr w:rsidR="00A844E9" w14:paraId="430AC844" w14:textId="77777777" w:rsidTr="00A844E9">
        <w:trPr>
          <w:trHeight w:val="506"/>
        </w:trPr>
        <w:tc>
          <w:tcPr>
            <w:tcW w:w="76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D1A877" w14:textId="77777777" w:rsidR="00A844E9" w:rsidRDefault="00A844E9" w:rsidP="00A844E9">
            <w:pPr>
              <w:bidi/>
              <w:jc w:val="right"/>
            </w:pPr>
            <w:r>
              <w:rPr>
                <w:rFonts w:hint="cs"/>
                <w:rtl/>
              </w:rPr>
              <w:t>□متماشي مع الخطة   □ متأخر عن المخطط له    □ متعثر    □ لم يبدأ</w:t>
            </w: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38B1D3" w14:textId="73E49A28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وضع العام للمشروع</w:t>
            </w:r>
          </w:p>
        </w:tc>
      </w:tr>
      <w:tr w:rsidR="00A844E9" w14:paraId="388F1E90" w14:textId="77777777" w:rsidTr="00A844E9">
        <w:trPr>
          <w:trHeight w:val="560"/>
        </w:trPr>
        <w:tc>
          <w:tcPr>
            <w:tcW w:w="76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19FAA" w14:textId="77777777" w:rsidR="00A844E9" w:rsidRDefault="00A844E9" w:rsidP="00A844E9">
            <w:pPr>
              <w:bidi/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46F0C2" w14:textId="77777777" w:rsidR="00A844E9" w:rsidRDefault="00A844E9" w:rsidP="00A844E9">
            <w:pPr>
              <w:jc w:val="right"/>
            </w:pPr>
            <w:r>
              <w:rPr>
                <w:rFonts w:hint="cs"/>
                <w:rtl/>
              </w:rPr>
              <w:t>المعوقات والصعوبات (ان وجد)</w:t>
            </w:r>
          </w:p>
        </w:tc>
      </w:tr>
      <w:tr w:rsidR="00A844E9" w14:paraId="44CC7744" w14:textId="77777777" w:rsidTr="00A844E9">
        <w:trPr>
          <w:trHeight w:val="533"/>
        </w:trPr>
        <w:tc>
          <w:tcPr>
            <w:tcW w:w="76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45D37" w14:textId="77777777" w:rsidR="00A844E9" w:rsidRDefault="00A844E9" w:rsidP="00A844E9">
            <w:pPr>
              <w:bidi/>
              <w:jc w:val="right"/>
            </w:pPr>
          </w:p>
        </w:tc>
        <w:tc>
          <w:tcPr>
            <w:tcW w:w="3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C8FE32" w14:textId="50AE8541" w:rsidR="00A844E9" w:rsidRDefault="00A844E9" w:rsidP="00A844E9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 xml:space="preserve">خطل العمل الستة </w:t>
            </w:r>
            <w:proofErr w:type="gramStart"/>
            <w:r>
              <w:rPr>
                <w:rFonts w:hint="cs"/>
                <w:rtl/>
              </w:rPr>
              <w:t>اشهر</w:t>
            </w:r>
            <w:proofErr w:type="gramEnd"/>
            <w:r>
              <w:rPr>
                <w:rFonts w:hint="cs"/>
                <w:rtl/>
              </w:rPr>
              <w:t xml:space="preserve"> القادمة</w:t>
            </w:r>
          </w:p>
        </w:tc>
      </w:tr>
    </w:tbl>
    <w:p w14:paraId="730840E5" w14:textId="77777777" w:rsidR="00A844E9" w:rsidRDefault="00A844E9" w:rsidP="00A844E9">
      <w:pPr>
        <w:bidi/>
        <w:spacing w:before="240"/>
        <w:rPr>
          <w:b/>
        </w:rPr>
      </w:pPr>
      <w:r>
        <w:rPr>
          <w:rFonts w:hint="cs"/>
          <w:b/>
          <w:rtl/>
        </w:rPr>
        <w:t>معد التقرير</w:t>
      </w:r>
    </w:p>
    <w:p w14:paraId="1EAE7F30" w14:textId="77777777" w:rsidR="00A844E9" w:rsidRDefault="00A844E9" w:rsidP="00A844E9">
      <w:pPr>
        <w:bidi/>
        <w:rPr>
          <w:b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"/>
        <w:gridCol w:w="4200"/>
      </w:tblGrid>
      <w:tr w:rsidR="00A844E9" w14:paraId="41FBD94D" w14:textId="77777777" w:rsidTr="00A844E9">
        <w:trPr>
          <w:trHeight w:val="601"/>
        </w:trPr>
        <w:tc>
          <w:tcPr>
            <w:tcW w:w="1035" w:type="dxa"/>
            <w:vAlign w:val="bottom"/>
            <w:hideMark/>
          </w:tcPr>
          <w:p w14:paraId="275220CB" w14:textId="77777777" w:rsidR="00A844E9" w:rsidRDefault="00A844E9">
            <w:pPr>
              <w:bidi/>
              <w:spacing w:line="360" w:lineRule="auto"/>
              <w:jc w:val="center"/>
            </w:pPr>
            <w:r>
              <w:rPr>
                <w:rFonts w:hint="cs"/>
                <w:rtl/>
              </w:rPr>
              <w:t>الاسم: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C0C2BF" w14:textId="77777777" w:rsidR="00A844E9" w:rsidRDefault="00A844E9">
            <w:pPr>
              <w:bidi/>
              <w:spacing w:line="360" w:lineRule="auto"/>
              <w:rPr>
                <w:rtl/>
              </w:rPr>
            </w:pPr>
          </w:p>
        </w:tc>
      </w:tr>
      <w:tr w:rsidR="00A844E9" w14:paraId="31C7E5A7" w14:textId="77777777" w:rsidTr="00A844E9">
        <w:trPr>
          <w:trHeight w:val="601"/>
        </w:trPr>
        <w:tc>
          <w:tcPr>
            <w:tcW w:w="1035" w:type="dxa"/>
            <w:vAlign w:val="bottom"/>
            <w:hideMark/>
          </w:tcPr>
          <w:p w14:paraId="75CC367C" w14:textId="77777777" w:rsidR="00A844E9" w:rsidRDefault="00A844E9">
            <w:pPr>
              <w:bidi/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تاريخ:</w:t>
            </w:r>
          </w:p>
        </w:tc>
        <w:tc>
          <w:tcPr>
            <w:tcW w:w="4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53393F" w14:textId="77777777" w:rsidR="00A844E9" w:rsidRDefault="00A844E9">
            <w:pPr>
              <w:bidi/>
              <w:spacing w:line="360" w:lineRule="auto"/>
              <w:rPr>
                <w:rtl/>
              </w:rPr>
            </w:pPr>
          </w:p>
        </w:tc>
      </w:tr>
      <w:tr w:rsidR="00A844E9" w14:paraId="116F83AC" w14:textId="77777777" w:rsidTr="00A844E9">
        <w:trPr>
          <w:trHeight w:val="601"/>
        </w:trPr>
        <w:tc>
          <w:tcPr>
            <w:tcW w:w="1035" w:type="dxa"/>
            <w:vAlign w:val="bottom"/>
            <w:hideMark/>
          </w:tcPr>
          <w:p w14:paraId="5CC2013F" w14:textId="77777777" w:rsidR="00A844E9" w:rsidRDefault="00A844E9">
            <w:pPr>
              <w:bidi/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توقيع:</w:t>
            </w:r>
          </w:p>
        </w:tc>
        <w:tc>
          <w:tcPr>
            <w:tcW w:w="4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B6B5F7" w14:textId="77777777" w:rsidR="00A844E9" w:rsidRDefault="00A844E9">
            <w:pPr>
              <w:bidi/>
              <w:spacing w:line="360" w:lineRule="auto"/>
              <w:rPr>
                <w:rtl/>
              </w:rPr>
            </w:pPr>
          </w:p>
        </w:tc>
      </w:tr>
    </w:tbl>
    <w:p w14:paraId="7E1B2723" w14:textId="77777777" w:rsidR="00A844E9" w:rsidRDefault="00A844E9" w:rsidP="00A844E9">
      <w:pPr>
        <w:bidi/>
        <w:spacing w:line="360" w:lineRule="auto"/>
        <w:rPr>
          <w:rtl/>
        </w:rPr>
      </w:pPr>
    </w:p>
    <w:p w14:paraId="72B958C1" w14:textId="77777777" w:rsidR="00A844E9" w:rsidRDefault="00A844E9" w:rsidP="00A844E9">
      <w:pPr>
        <w:spacing w:line="360" w:lineRule="auto"/>
        <w:jc w:val="right"/>
      </w:pPr>
    </w:p>
    <w:p w14:paraId="4B8EEBCF" w14:textId="77777777" w:rsidR="00A844E9" w:rsidRDefault="008C1FD8" w:rsidP="00A844E9">
      <w:pPr>
        <w:bidi/>
        <w:jc w:val="center"/>
      </w:pPr>
      <w:sdt>
        <w:sdtPr>
          <w:rPr>
            <w:rFonts w:hint="cs"/>
            <w:rtl/>
          </w:rPr>
          <w:tag w:val="goog_rdk_5"/>
          <w:id w:val="2144697069"/>
        </w:sdtPr>
        <w:sdtEndPr/>
        <w:sdtContent/>
      </w:sdt>
      <w:sdt>
        <w:sdtPr>
          <w:rPr>
            <w:rFonts w:hint="cs"/>
            <w:rtl/>
          </w:rPr>
          <w:tag w:val="goog_rdk_6"/>
          <w:id w:val="1066614003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يرسل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7"/>
          <w:id w:val="-2054769516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النموذج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8"/>
          <w:id w:val="-54858346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لإيميل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9"/>
          <w:id w:val="143706977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العمادة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: </w:t>
      </w:r>
      <w:hyperlink r:id="rId7" w:history="1">
        <w:r w:rsidR="00A844E9">
          <w:rPr>
            <w:rStyle w:val="Hyperlink"/>
            <w:color w:val="222222"/>
          </w:rPr>
          <w:t>srda@ut.edu.sa</w:t>
        </w:r>
      </w:hyperlink>
      <w:hyperlink r:id="rId8" w:history="1">
        <w:r w:rsidR="00A844E9">
          <w:rPr>
            <w:rStyle w:val="Hyperlink"/>
            <w:rFonts w:ascii="Roboto" w:eastAsia="Roboto" w:hAnsi="Roboto" w:cs="Times New Roman"/>
            <w:color w:val="222222"/>
            <w:sz w:val="21"/>
            <w:szCs w:val="21"/>
            <w:highlight w:val="white"/>
            <w:rtl/>
          </w:rPr>
          <w:t>في</w:t>
        </w:r>
      </w:hyperlink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10"/>
          <w:id w:val="-1494098535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موعد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11"/>
          <w:id w:val="-1323955826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أقصاه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5 </w:t>
      </w:r>
      <w:sdt>
        <w:sdtPr>
          <w:rPr>
            <w:rFonts w:hint="cs"/>
            <w:rtl/>
          </w:rPr>
          <w:tag w:val="goog_rdk_12"/>
          <w:id w:val="-744497260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أيام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13"/>
          <w:id w:val="-1807070546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عمل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14"/>
          <w:id w:val="1052581412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من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15"/>
          <w:id w:val="-1864429853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تاريخ</w:t>
          </w:r>
        </w:sdtContent>
      </w:sdt>
      <w:r w:rsidR="00A844E9">
        <w:rPr>
          <w:rFonts w:ascii="Roboto" w:eastAsia="Roboto" w:hAnsi="Roboto" w:cs="Times New Roman"/>
          <w:color w:val="222222"/>
          <w:sz w:val="21"/>
          <w:szCs w:val="21"/>
          <w:highlight w:val="white"/>
          <w:rtl/>
        </w:rPr>
        <w:t xml:space="preserve"> </w:t>
      </w:r>
      <w:sdt>
        <w:sdtPr>
          <w:rPr>
            <w:rFonts w:hint="cs"/>
            <w:rtl/>
          </w:rPr>
          <w:tag w:val="goog_rdk_16"/>
          <w:id w:val="1553116985"/>
        </w:sdtPr>
        <w:sdtEndPr/>
        <w:sdtContent>
          <w:r w:rsidR="00A844E9">
            <w:rPr>
              <w:rFonts w:ascii="Jomhuria" w:eastAsia="Jomhuria" w:hAnsi="Jomhuria" w:cs="Times New Roman"/>
              <w:color w:val="222222"/>
              <w:sz w:val="21"/>
              <w:szCs w:val="21"/>
              <w:highlight w:val="white"/>
              <w:rtl/>
            </w:rPr>
            <w:t>الاستلام</w:t>
          </w:r>
        </w:sdtContent>
      </w:sdt>
      <w:r w:rsidR="00A844E9">
        <w:rPr>
          <w:rFonts w:ascii="Arial" w:eastAsia="Arial" w:hAnsi="Arial" w:cs="Arial"/>
          <w:b/>
          <w:sz w:val="36"/>
          <w:szCs w:val="36"/>
        </w:rPr>
        <w:t xml:space="preserve"> </w:t>
      </w:r>
    </w:p>
    <w:p w14:paraId="293A3C48" w14:textId="77777777" w:rsidR="009001D7" w:rsidRPr="00A844E9" w:rsidRDefault="009001D7">
      <w:pPr>
        <w:bidi/>
        <w:jc w:val="center"/>
        <w:rPr>
          <w:rFonts w:ascii="Arial" w:eastAsia="Arial" w:hAnsi="Arial" w:cs="Arial"/>
          <w:b/>
          <w:sz w:val="36"/>
          <w:szCs w:val="36"/>
        </w:rPr>
      </w:pPr>
    </w:p>
    <w:sectPr w:rsidR="009001D7" w:rsidRPr="00A844E9" w:rsidSect="00A844E9">
      <w:headerReference w:type="default" r:id="rId9"/>
      <w:pgSz w:w="11900" w:h="16840"/>
      <w:pgMar w:top="706" w:right="1440" w:bottom="720" w:left="1440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7A279" w14:textId="77777777" w:rsidR="008C1FD8" w:rsidRDefault="008C1FD8">
      <w:r>
        <w:separator/>
      </w:r>
    </w:p>
  </w:endnote>
  <w:endnote w:type="continuationSeparator" w:id="0">
    <w:p w14:paraId="56133D05" w14:textId="77777777" w:rsidR="008C1FD8" w:rsidRDefault="008C1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Jomhuria">
    <w:altName w:val="Calibri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DCCC8" w14:textId="77777777" w:rsidR="008C1FD8" w:rsidRDefault="008C1FD8">
      <w:r>
        <w:separator/>
      </w:r>
    </w:p>
  </w:footnote>
  <w:footnote w:type="continuationSeparator" w:id="0">
    <w:p w14:paraId="0C540F9E" w14:textId="77777777" w:rsidR="008C1FD8" w:rsidRDefault="008C1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A3C4D" w14:textId="2DD64C13" w:rsidR="009001D7" w:rsidRDefault="006B51ED">
    <w:pPr>
      <w:tabs>
        <w:tab w:val="center" w:pos="4153"/>
        <w:tab w:val="right" w:pos="8306"/>
      </w:tabs>
      <w:bidi/>
      <w:rPr>
        <w:rFonts w:ascii="Times New Roman" w:eastAsia="Times New Roman" w:hAnsi="Times New Roman" w:cs="Times New Roma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hidden="0" allowOverlap="1" wp14:anchorId="293A3C51" wp14:editId="1000EEF7">
              <wp:simplePos x="0" y="0"/>
              <wp:positionH relativeFrom="column">
                <wp:posOffset>4597400</wp:posOffset>
              </wp:positionH>
              <wp:positionV relativeFrom="paragraph">
                <wp:posOffset>139700</wp:posOffset>
              </wp:positionV>
              <wp:extent cx="1898650" cy="969010"/>
              <wp:effectExtent l="0" t="0" r="0" b="0"/>
              <wp:wrapNone/>
              <wp:docPr id="1" name="Freeform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20488" y="3319308"/>
                        <a:ext cx="1851025" cy="92138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943100" h="911860" extrusionOk="0">
                            <a:moveTo>
                              <a:pt x="0" y="0"/>
                            </a:moveTo>
                            <a:lnTo>
                              <a:pt x="0" y="911860"/>
                            </a:lnTo>
                            <a:lnTo>
                              <a:pt x="1943100" y="911860"/>
                            </a:lnTo>
                            <a:lnTo>
                              <a:pt x="1943100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3A3C58" w14:textId="77777777" w:rsidR="009001D7" w:rsidRDefault="006B51ED">
                          <w:pPr>
                            <w:jc w:val="center"/>
                            <w:textDirection w:val="btLr"/>
                          </w:pP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المملكة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العربية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السعودية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وزارة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التعليم</w:t>
                          </w:r>
                          <w:proofErr w:type="spellEnd"/>
                        </w:p>
                        <w:p w14:paraId="293A3C59" w14:textId="77777777" w:rsidR="009001D7" w:rsidRDefault="006B51ED">
                          <w:pPr>
                            <w:jc w:val="center"/>
                            <w:textDirection w:val="btLr"/>
                          </w:pP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جامعة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تبوك</w:t>
                          </w:r>
                          <w:proofErr w:type="spellEnd"/>
                        </w:p>
                        <w:p w14:paraId="293A3C5A" w14:textId="77777777" w:rsidR="009001D7" w:rsidRDefault="006B51ED">
                          <w:pPr>
                            <w:jc w:val="center"/>
                            <w:textDirection w:val="btLr"/>
                            <w:rPr>
                              <w:rtl/>
                            </w:rPr>
                          </w:pP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عمادة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البحث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8"/>
                            </w:rPr>
                            <w:t>العلمي</w:t>
                          </w:r>
                          <w:proofErr w:type="spellEnd"/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3A3C51" id="Freeform 1" o:spid="_x0000_s1026" style="position:absolute;left:0;text-align:left;margin-left:362pt;margin-top:11pt;width:149.5pt;height:76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943100,9118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" adj="-11796480,,5400" path="m,l,911860r1943100,l1943100,,,xe" filled="f" stroked="f">
              <v:stroke joinstyle="miter"/>
              <v:formulas/>
              <v:path arrowok="t" o:extrusionok="f" o:connecttype="custom" textboxrect="0,0,1943100,911860"/>
              <v:textbox inset="7pt,3pt,7pt,3pt">
                <w:txbxContent>
                  <w:p w14:paraId="293A3C58" w14:textId="77777777" w:rsidR="009001D7" w:rsidRDefault="006B51ED">
                    <w:pPr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28"/>
                      </w:rPr>
                      <w:t>المملكة العربية السعودية وزارة التعليم</w:t>
                    </w:r>
                  </w:p>
                  <w:p w14:paraId="293A3C59" w14:textId="77777777" w:rsidR="009001D7" w:rsidRDefault="006B51ED">
                    <w:pPr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28"/>
                      </w:rPr>
                      <w:t>جامعة تبوك</w:t>
                    </w:r>
                  </w:p>
                  <w:p w14:paraId="293A3C5A" w14:textId="77777777" w:rsidR="009001D7" w:rsidRDefault="006B51ED">
                    <w:pPr>
                      <w:jc w:val="center"/>
                      <w:textDirection w:val="btLr"/>
                      <w:rPr>
                        <w:rtl/>
                      </w:rPr>
                    </w:pPr>
                    <w:r>
                      <w:rPr>
                        <w:rFonts w:ascii="Arial" w:eastAsia="Arial" w:hAnsi="Arial" w:cs="Arial"/>
                        <w:color w:val="000000"/>
                        <w:sz w:val="28"/>
                      </w:rPr>
                      <w:t>عمادة البحث العلمي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293A3C53" wp14:editId="6B631CF1">
              <wp:simplePos x="0" y="0"/>
              <wp:positionH relativeFrom="column">
                <wp:posOffset>-469899</wp:posOffset>
              </wp:positionH>
              <wp:positionV relativeFrom="paragraph">
                <wp:posOffset>139700</wp:posOffset>
              </wp:positionV>
              <wp:extent cx="2036445" cy="959485"/>
              <wp:effectExtent l="0" t="0" r="0" b="0"/>
              <wp:wrapNone/>
              <wp:docPr id="2" name="Freeform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51590" y="3324070"/>
                        <a:ext cx="1988820" cy="91186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828800" h="911860" extrusionOk="0">
                            <a:moveTo>
                              <a:pt x="0" y="0"/>
                            </a:moveTo>
                            <a:lnTo>
                              <a:pt x="0" y="911860"/>
                            </a:lnTo>
                            <a:lnTo>
                              <a:pt x="1828800" y="911860"/>
                            </a:lnTo>
                            <a:lnTo>
                              <a:pt x="1828800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3A3C5B" w14:textId="77777777" w:rsidR="009001D7" w:rsidRDefault="006B51ED">
                          <w:pPr>
                            <w:spacing w:line="36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20"/>
                            </w:rPr>
                            <w:t>KINGDOM OF SAUDI ARABIA</w:t>
                          </w:r>
                        </w:p>
                        <w:p w14:paraId="293A3C5C" w14:textId="77777777" w:rsidR="009001D7" w:rsidRDefault="006B51ED">
                          <w:pPr>
                            <w:spacing w:line="36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20"/>
                            </w:rPr>
                            <w:t xml:space="preserve">Ministry </w:t>
                          </w:r>
                          <w:proofErr w:type="gramStart"/>
                          <w:r>
                            <w:rPr>
                              <w:rFonts w:ascii="Arial" w:eastAsia="Arial" w:hAnsi="Arial" w:cs="Arial"/>
                              <w:color w:val="000000"/>
                              <w:sz w:val="20"/>
                            </w:rPr>
                            <w:t>of  Education</w:t>
                          </w:r>
                          <w:proofErr w:type="gramEnd"/>
                        </w:p>
                        <w:p w14:paraId="293A3C5D" w14:textId="77777777" w:rsidR="009001D7" w:rsidRDefault="006B51ED">
                          <w:pPr>
                            <w:spacing w:line="36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20"/>
                            </w:rPr>
                            <w:t>Tabuk University</w:t>
                          </w:r>
                        </w:p>
                        <w:p w14:paraId="293A3C5E" w14:textId="77777777" w:rsidR="009001D7" w:rsidRDefault="006B51ED">
                          <w:pPr>
                            <w:spacing w:line="36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20"/>
                            </w:rPr>
                            <w:t>Deanship of Scientific Research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3A3C53" id="Freeform 2" o:spid="_x0000_s1027" style="position:absolute;left:0;text-align:left;margin-left:-37pt;margin-top:11pt;width:160.35pt;height:75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828800,9118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" adj="-11796480,,5400" path="m,l,911860r1828800,l1828800,,,xe" filled="f" stroked="f">
              <v:stroke joinstyle="miter"/>
              <v:formulas/>
              <v:path arrowok="t" o:extrusionok="f" o:connecttype="custom" textboxrect="0,0,1828800,911860"/>
              <v:textbox inset="7pt,3pt,7pt,3pt">
                <w:txbxContent>
                  <w:p w14:paraId="293A3C5B" w14:textId="77777777" w:rsidR="009001D7" w:rsidRDefault="006B51ED">
                    <w:pPr>
                      <w:spacing w:line="360" w:lineRule="auto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20"/>
                      </w:rPr>
                      <w:t>KINGDOM OF SAUDI ARABIA</w:t>
                    </w:r>
                  </w:p>
                  <w:p w14:paraId="293A3C5C" w14:textId="77777777" w:rsidR="009001D7" w:rsidRDefault="006B51ED">
                    <w:pPr>
                      <w:spacing w:line="360" w:lineRule="auto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20"/>
                      </w:rPr>
                      <w:t>Ministry of  Education</w:t>
                    </w:r>
                  </w:p>
                  <w:p w14:paraId="293A3C5D" w14:textId="77777777" w:rsidR="009001D7" w:rsidRDefault="006B51ED">
                    <w:pPr>
                      <w:spacing w:line="360" w:lineRule="auto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20"/>
                      </w:rPr>
                      <w:t>Tabuk University</w:t>
                    </w:r>
                  </w:p>
                  <w:p w14:paraId="293A3C5E" w14:textId="77777777" w:rsidR="009001D7" w:rsidRDefault="006B51ED">
                    <w:pPr>
                      <w:spacing w:line="360" w:lineRule="auto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color w:val="000000"/>
                        <w:sz w:val="20"/>
                      </w:rPr>
                      <w:t>Deanship of Scientific Research</w:t>
                    </w:r>
                  </w:p>
                </w:txbxContent>
              </v:textbox>
            </v:shape>
          </w:pict>
        </mc:Fallback>
      </mc:AlternateContent>
    </w:r>
  </w:p>
  <w:p w14:paraId="293A3C4E" w14:textId="77777777" w:rsidR="009001D7" w:rsidRDefault="006B51ED">
    <w:pPr>
      <w:tabs>
        <w:tab w:val="center" w:pos="4153"/>
        <w:tab w:val="right" w:pos="8306"/>
      </w:tabs>
      <w:bidi/>
      <w:jc w:val="center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</w:rPr>
      <w:drawing>
        <wp:inline distT="0" distB="0" distL="114300" distR="114300" wp14:anchorId="293A3C55" wp14:editId="293A3C56">
          <wp:extent cx="863600" cy="914400"/>
          <wp:effectExtent l="0" t="0" r="0" b="0"/>
          <wp:docPr id="9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3600" cy="91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93A3C4F" w14:textId="77777777" w:rsidR="009001D7" w:rsidRDefault="008C1FD8">
    <w:pPr>
      <w:tabs>
        <w:tab w:val="center" w:pos="4153"/>
        <w:tab w:val="right" w:pos="8306"/>
      </w:tabs>
      <w:bidi/>
      <w:rPr>
        <w:rFonts w:ascii="Times New Roman" w:eastAsia="Times New Roman" w:hAnsi="Times New Roman" w:cs="Times New Roman"/>
        <w:sz w:val="28"/>
        <w:szCs w:val="28"/>
      </w:rPr>
    </w:pPr>
    <w:r>
      <w:pict w14:anchorId="293A3C57">
        <v:rect id="_x0000_i1025" style="width:0;height:1.5pt" o:hralign="center" o:hrstd="t" o:hr="t" fillcolor="#a0a0a0" stroked="f"/>
      </w:pict>
    </w:r>
  </w:p>
  <w:p w14:paraId="293A3C50" w14:textId="77777777" w:rsidR="009001D7" w:rsidRDefault="009001D7">
    <w:pPr>
      <w:bidi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M7M0MjYwsTAwN7JQ0lEKTi0uzszPAykwqgUAPVO3oiwAAAA="/>
  </w:docVars>
  <w:rsids>
    <w:rsidRoot w:val="009001D7"/>
    <w:rsid w:val="000E5B81"/>
    <w:rsid w:val="00330211"/>
    <w:rsid w:val="003F51BD"/>
    <w:rsid w:val="004D01D5"/>
    <w:rsid w:val="00502A77"/>
    <w:rsid w:val="00583B6A"/>
    <w:rsid w:val="006405BE"/>
    <w:rsid w:val="006676E4"/>
    <w:rsid w:val="006B51ED"/>
    <w:rsid w:val="00877EE6"/>
    <w:rsid w:val="008C1FD8"/>
    <w:rsid w:val="009001D7"/>
    <w:rsid w:val="00A16535"/>
    <w:rsid w:val="00A844E9"/>
    <w:rsid w:val="00A85733"/>
    <w:rsid w:val="00C507ED"/>
    <w:rsid w:val="00D71F6F"/>
    <w:rsid w:val="00E21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293A3C48"/>
  <w15:docId w15:val="{561DDE33-2062-43BC-9368-2F3102566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6"/>
    <w:next w:val="Normal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6"/>
    <w:next w:val="Normal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6"/>
    <w:next w:val="Normal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6"/>
    <w:next w:val="Normal6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6"/>
    <w:next w:val="Normal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6"/>
    <w:next w:val="Normal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6"/>
    <w:next w:val="Normal6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2"/>
  </w:style>
  <w:style w:type="paragraph" w:customStyle="1" w:styleId="Normal3">
    <w:name w:val="Normal3"/>
  </w:style>
  <w:style w:type="paragraph" w:customStyle="1" w:styleId="Normal4">
    <w:name w:val="Normal4"/>
  </w:style>
  <w:style w:type="paragraph" w:customStyle="1" w:styleId="Normal5">
    <w:name w:val="Normal5"/>
  </w:style>
  <w:style w:type="paragraph" w:customStyle="1" w:styleId="Normal6">
    <w:name w:val="Normal6"/>
  </w:style>
  <w:style w:type="table" w:styleId="TableGrid">
    <w:name w:val="Table Grid"/>
    <w:basedOn w:val="TableNormal"/>
    <w:uiPriority w:val="39"/>
    <w:rsid w:val="00F33A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33DA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F9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F91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C50F65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21B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1BDC"/>
  </w:style>
  <w:style w:type="paragraph" w:styleId="Footer">
    <w:name w:val="footer"/>
    <w:basedOn w:val="Normal"/>
    <w:link w:val="FooterChar"/>
    <w:uiPriority w:val="99"/>
    <w:unhideWhenUsed/>
    <w:rsid w:val="00E21B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1BDC"/>
  </w:style>
  <w:style w:type="character" w:styleId="Hyperlink">
    <w:name w:val="Hyperlink"/>
    <w:basedOn w:val="DefaultParagraphFont"/>
    <w:uiPriority w:val="99"/>
    <w:semiHidden/>
    <w:unhideWhenUsed/>
    <w:rsid w:val="00A844E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9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
<Relationships xmlns="http://schemas.openxmlformats.org/package/2006/relationships">
	<Relationship Id="rId8" Type="http://schemas.openxmlformats.org/officeDocument/2006/relationships/hyperlink" Target="http://?" TargetMode="External"/>
	<Relationship Id="rId3" Type="http://schemas.openxmlformats.org/officeDocument/2006/relationships/settings" Target="settings.xml"/>
	<Relationship Id="rId7" Type="http://schemas.openxmlformats.org/officeDocument/2006/relationships/hyperlink" Target="http://?" TargetMode="External"/>
	<Relationship Id="rId2" Type="http://schemas.openxmlformats.org/officeDocument/2006/relationships/styles" Target="styles.xml"/>
	<Relationship Id="rId1" Type="http://schemas.openxmlformats.org/officeDocument/2006/relationships/customXml" Target="../customXml/item1.xml"/>
	<Relationship Id="rId6" Type="http://schemas.openxmlformats.org/officeDocument/2006/relationships/endnotes" Target="endnotes.xml"/>
	<Relationship Id="rId11" Type="http://schemas.openxmlformats.org/officeDocument/2006/relationships/theme" Target="theme/theme1.xml"/>
	<Relationship Id="rId5" Type="http://schemas.openxmlformats.org/officeDocument/2006/relationships/footnotes" Target="footnotes.xml"/>
	<Relationship Id="rId10" Type="http://schemas.openxmlformats.org/officeDocument/2006/relationships/fontTable" Target="fontTable.xml"/>
	<Relationship Id="rId4" Type="http://schemas.openxmlformats.org/officeDocument/2006/relationships/webSettings" Target="webSettings.xml"/>
	<Relationship Id="rId9" Type="http://schemas.openxmlformats.org/officeDocument/2006/relationships/header" Target="header1.xml"/>
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Bj27Gn1myWpfObg8AaNreoG90Q==">AMUW2mX7dDfqdDBW9nY9rKVRO7wLIkPx7kkI9GRytHZ5lLUeiHkZdchIG03HrhW7KkGpXtzZXn0qcgfdi8SPHDQtZ5H6yk2YuGBufDAttVyc6CVe/ke3C1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3</Characters>
  <Application>Microsoft Office Word</Application>
  <DocSecurity>0</DocSecurity>
  <Lines>7</Lines>
  <Paragraphs>2</Paragraphs>
  <ScaleCrop>false</ScaleCrop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</dc:creator>
  <cp:lastModifiedBy>Iman Saad Mashraf Al Amri</cp:lastModifiedBy>
  <cp:revision>2</cp:revision>
  <dcterms:created xsi:type="dcterms:W3CDTF">2023-12-05T07:24:00Z</dcterms:created>
  <dcterms:modified xsi:type="dcterms:W3CDTF">2023-12-05T07:24:00Z</dcterms:modified>
</cp:coreProperties>
</file>